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ssddssdaaassssaaaaaaaasssshhhhaaaasssaaaaaaaaddddffffaaaassssaaaassaaassssaaaaaaaassssaaaaaaaaddddffffaaaaddddaaaaaaaassssdddddaaaassssddddaaaaddddaaaaaaaasssssaaaaaaaaaaaaddddaaaaaaaassssffffffffaaaaaaaassssddddfffcfmpppppppmmmmrrddszxccddd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8-30T08:49:46Z</dcterms:created>
  <dcterms:modified xsi:type="dcterms:W3CDTF">2021-08-30T08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สิงหาคม 2564 เวลา 08.33 น.</vt:lpwstr>
  </property>
  <property fmtid="{D5CDD505-2E9C-101B-9397-08002B2CF9AE}" pid="3" name="subtitle">
    <vt:lpwstr/>
  </property>
</Properties>
</file>